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w:t>
      </w:r>
      <w:r>
        <w:t xml:space="preserve"> </w:t>
      </w:r>
      <w:r>
        <w:t xml:space="preserve">Ethiopia</w:t>
      </w:r>
      <w:r>
        <w:t xml:space="preserve"> </w:t>
      </w:r>
      <w:r>
        <w:t xml:space="preserve">Addis</w:t>
      </w:r>
      <w:r>
        <w:t xml:space="preserve"> </w:t>
      </w:r>
      <w:r>
        <w:t xml:space="preserve">Ababa</w:t>
      </w:r>
    </w:p>
    <w:bookmarkStart w:id="20" w:name="X39e3f7dfcb8acbab7d81d3ae48bd04bbe5d84a3"/>
    <w:p>
      <w:pPr>
        <w:pStyle w:val="Heading1"/>
      </w:pPr>
      <w:r>
        <w:t xml:space="preserve">Cover Letter for Welder Position in Ethiopia Addis Ababa</w:t>
      </w:r>
    </w:p>
    <w:p>
      <w:pPr>
        <w:pStyle w:val="FirstParagraph"/>
      </w:pPr>
      <w:r>
        <w:t xml:space="preserve">Dear [Hiring Manager's Name],</w:t>
      </w:r>
    </w:p>
    <w:p>
      <w:pPr>
        <w:pStyle w:val="BodyText"/>
      </w:pPr>
      <w:r>
        <w:t xml:space="preserve">I am writing to express my enthusiastic interest in the Welder position at your organization, based in the vibrant city of Addis Ababa, Ethiopia. With a robust background in precision welding and a deep appreciation for the dynamic industrial landscape of Ethiopia, I am eager to contribute my skills to projects that align with the nation's growing infrastructure and manufacturing demands. My expertise as a Welder, combined with my commitment to excellence, positions me as an ideal candidate for this role in one of Africa’s fastest-growing economic hubs.</w:t>
      </w:r>
    </w:p>
    <w:p>
      <w:pPr>
        <w:pStyle w:val="BodyText"/>
      </w:pPr>
      <w:r>
        <w:t xml:space="preserve">As a qualified Welder, I have dedicated over [X years] to mastering various welding techniques, including MIG, TIG, and SMAW. My hands-on experience spans across diverse industries such as construction, automotive repair, and metal fabrication. In my previous role at [Previous Company Name], I was responsible for fabricating and repairing structural steel components for large-scale projects. This experience honed my ability to work efficiently under pressure while maintaining the highest standards of quality and safety. My attention to detail ensures that every weld meets stringent specifications, whether it’s a critical load-bearing joint or an intricate design element.</w:t>
      </w:r>
    </w:p>
    <w:p>
      <w:pPr>
        <w:pStyle w:val="BodyText"/>
      </w:pPr>
      <w:r>
        <w:t xml:space="preserve">What draws me specifically to Ethiopia Addis Ababa is the city’s pivotal role as a center for innovation and development in East Africa. Addis Ababa has witnessed significant growth in infrastructure projects, from modern transportation systems to renewable energy initiatives. As a Welder, I am keen to play a part in these transformative efforts by providing reliable and skilled craftsmanship that supports the region’s progress. The opportunity to work on projects that contribute to Ethiopia’s economic development is deeply motivating for me.</w:t>
      </w:r>
    </w:p>
    <w:p>
      <w:pPr>
        <w:pStyle w:val="BodyText"/>
      </w:pPr>
      <w:r>
        <w:t xml:space="preserve">My adaptability and willingness to learn have been key assets throughout my career. I am proficient in reading technical drawings, interpreting blueprints, and using advanced welding equipment such as plasma cutters and CNC machines. Additionally, I hold certifications in [mention relevant certifications, e.g., AWS Certified Welder or OSHA safety training], which further reinforce my ability to deliver high-quality work in accordance with international standards. These qualifications are particularly valuable in a market like Ethiopia’s, where adherence to safety and quality benchmarks is critical for project success.</w:t>
      </w:r>
    </w:p>
    <w:p>
      <w:pPr>
        <w:pStyle w:val="BodyText"/>
      </w:pPr>
      <w:r>
        <w:t xml:space="preserve">Working in Addis Ababa presents unique challenges and opportunities that I am eager to embrace. The city’s diverse industrial landscape requires Welders who can navigate varying conditions, from high-altitude environments to bustling urban construction sites. My experience in [mention specific experience, e.g., "working on large-scale infrastructure projects in challenging climates"] has equipped me with the resilience and problem-solving skills needed to thrive in such settings. I am also committed to understanding local practices and materials, which will enable me to collaborate effectively with teams and contribute meaningfully to your organization’s goals.</w:t>
      </w:r>
    </w:p>
    <w:p>
      <w:pPr>
        <w:pStyle w:val="BodyText"/>
      </w:pPr>
      <w:r>
        <w:t xml:space="preserve">Moreover, my strong work ethic and teamwork-oriented approach have consistently allowed me to build positive relationships with colleagues and clients alike. I understand that welding is not just a technical skill but also a collaborative effort that requires clear communication and mutual respect. In Addis Ababa, where cross-cultural interactions are common, my ability to work harmoniously with people from diverse backgrounds will be an asset. I am confident that my professionalism and dedication will align seamlessly with your company’s values.</w:t>
      </w:r>
    </w:p>
    <w:p>
      <w:pPr>
        <w:pStyle w:val="BodyText"/>
      </w:pPr>
      <w:r>
        <w:t xml:space="preserve">One of the aspects that excites me most about this opportunity is the chance to contribute to Ethiopia’s vision of self-sufficiency and industrialization. The country has made remarkable strides in recent years, and I am inspired by initiatives such as [mention specific Ethiopian projects or policies, e.g., "the Addis Ababa Light Rail Transit system" or "the Growth and Transformation Plan"]. As a Welder, I am eager to support these efforts by delivering precise, durable work that stands the test of time. Whether it’s constructing resilient infrastructure or repairing critical machinery, I am committed to ensuring that my contributions have a lasting impact.</w:t>
      </w:r>
    </w:p>
    <w:p>
      <w:pPr>
        <w:pStyle w:val="BodyText"/>
      </w:pPr>
      <w:r>
        <w:t xml:space="preserve">I would be honored to bring my skills and passion for welding to your team in Addis Ababa. My goal is not only to meet but exceed expectations by delivering exceptional results that reflect the quality and integrity of Ethiopian craftsmanship. I am available for an interview at your earliest convenience and am happy to discuss how my experience can benefit your organization.</w:t>
      </w:r>
    </w:p>
    <w:p>
      <w:pPr>
        <w:pStyle w:val="BodyText"/>
      </w:pPr>
      <w:r>
        <w:t xml:space="preserve">Thank you for considering my application. I look forward to the opportunity to contribute to your company’s success in Ethiopia Addis Ababa.</w:t>
      </w:r>
    </w:p>
    <w:p>
      <w:pPr>
        <w:pStyle w:val="BodyText"/>
      </w:pPr>
      <w:r>
        <w:t xml:space="preserve">Sincerely,</w:t>
      </w:r>
      <w:r>
        <w:br/>
      </w:r>
      <w:r>
        <w:t xml:space="preserve">[Your Full Name]</w:t>
      </w:r>
      <w:r>
        <w:br/>
      </w:r>
      <w:r>
        <w:t xml:space="preserve">[Your Contact Information: Email and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 Ethiopia Addis Ababa</dc:title>
  <dc:creator/>
  <cp:keywords/>
  <dcterms:created xsi:type="dcterms:W3CDTF">2025-12-11T16:20:49Z</dcterms:created>
  <dcterms:modified xsi:type="dcterms:W3CDTF">2025-12-11T16:20:49Z</dcterms:modified>
</cp:coreProperties>
</file>

<file path=docProps/custom.xml><?xml version="1.0" encoding="utf-8"?>
<Properties xmlns="http://schemas.openxmlformats.org/officeDocument/2006/custom-properties" xmlns:vt="http://schemas.openxmlformats.org/officeDocument/2006/docPropsVTypes"/>
</file>